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687AC2" w14:textId="28418BA3" w:rsidR="00347456" w:rsidRPr="00347456" w:rsidRDefault="00347456" w:rsidP="00347456">
      <w:pPr>
        <w:jc w:val="center"/>
        <w:rPr>
          <w:b/>
          <w:sz w:val="28"/>
        </w:rPr>
      </w:pPr>
      <w:r w:rsidRPr="00347456">
        <w:rPr>
          <w:b/>
          <w:sz w:val="28"/>
        </w:rPr>
        <w:t>201</w:t>
      </w:r>
      <w:r w:rsidR="00AC3EAB">
        <w:rPr>
          <w:b/>
          <w:sz w:val="28"/>
        </w:rPr>
        <w:t>8</w:t>
      </w:r>
      <w:r w:rsidRPr="00347456">
        <w:rPr>
          <w:b/>
          <w:sz w:val="28"/>
        </w:rPr>
        <w:t>-201</w:t>
      </w:r>
      <w:r w:rsidR="00AC3EAB">
        <w:rPr>
          <w:b/>
          <w:sz w:val="28"/>
        </w:rPr>
        <w:t>9</w:t>
      </w:r>
      <w:bookmarkStart w:id="0" w:name="_GoBack"/>
      <w:bookmarkEnd w:id="0"/>
    </w:p>
    <w:p w14:paraId="6D3A25D0" w14:textId="72A98200" w:rsidR="00347456" w:rsidRPr="00347456" w:rsidRDefault="00347456" w:rsidP="00347456">
      <w:pPr>
        <w:jc w:val="center"/>
        <w:rPr>
          <w:b/>
          <w:sz w:val="24"/>
        </w:rPr>
      </w:pPr>
      <w:r w:rsidRPr="00347456">
        <w:rPr>
          <w:b/>
          <w:sz w:val="28"/>
        </w:rPr>
        <w:t>HOSA State Officer Application</w:t>
      </w:r>
      <w:r w:rsidR="00A7187B">
        <w:rPr>
          <w:b/>
          <w:sz w:val="24"/>
        </w:rPr>
        <w:br/>
        <w:t>Due Date:  December 8</w:t>
      </w:r>
      <w:r w:rsidRPr="00347456">
        <w:rPr>
          <w:b/>
          <w:sz w:val="24"/>
        </w:rPr>
        <w:t>th</w:t>
      </w:r>
    </w:p>
    <w:p w14:paraId="6AC98563" w14:textId="77777777" w:rsidR="00347456" w:rsidRPr="00347456" w:rsidRDefault="00347456" w:rsidP="00347456">
      <w:pPr>
        <w:rPr>
          <w:b/>
          <w:u w:val="single"/>
        </w:rPr>
      </w:pPr>
      <w:r>
        <w:rPr>
          <w:b/>
          <w:u w:val="single"/>
        </w:rPr>
        <w:t>Directions</w:t>
      </w:r>
    </w:p>
    <w:p w14:paraId="500F054D" w14:textId="1F8B9341" w:rsidR="00347456" w:rsidRDefault="00347456" w:rsidP="00A7187B">
      <w:pPr>
        <w:pStyle w:val="ListParagraph"/>
        <w:numPr>
          <w:ilvl w:val="0"/>
          <w:numId w:val="1"/>
        </w:numPr>
      </w:pPr>
      <w:r>
        <w:t xml:space="preserve">Complete the application ELECTRONICALLY and upload to the Alabama HOSA website </w:t>
      </w:r>
      <w:hyperlink r:id="rId5" w:history="1">
        <w:r w:rsidR="00A7187B" w:rsidRPr="00A4316C">
          <w:rPr>
            <w:rStyle w:val="Hyperlink"/>
          </w:rPr>
          <w:t>http://www.alabamahosa.org/documents</w:t>
        </w:r>
      </w:hyperlink>
      <w:r w:rsidR="00A7187B">
        <w:rPr>
          <w:color w:val="FF0000"/>
        </w:rPr>
        <w:t xml:space="preserve"> </w:t>
      </w:r>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269854E7" w:rsidR="00347456" w:rsidRDefault="00347456" w:rsidP="00347456">
      <w:pPr>
        <w:pStyle w:val="ListParagraph"/>
        <w:numPr>
          <w:ilvl w:val="0"/>
          <w:numId w:val="2"/>
        </w:numPr>
      </w:pPr>
      <w:r>
        <w:t xml:space="preserve">Digital </w:t>
      </w:r>
      <w:r w:rsidR="007D010B">
        <w:t>h</w:t>
      </w:r>
      <w:r>
        <w:t xml:space="preserve">ead </w:t>
      </w:r>
      <w:r w:rsidR="007D010B">
        <w:t>s</w:t>
      </w:r>
      <w:r>
        <w:t>hot of the candidate with a neutral background</w:t>
      </w:r>
      <w:r w:rsidR="006C2556">
        <w:t xml:space="preserve">  (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leadership in promoting the organization’s community service program and service learning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A7187B" w:rsidRDefault="00A7187B" w:rsidP="00A7187B">
      <w:pPr>
        <w:spacing w:after="0" w:line="240" w:lineRule="auto"/>
        <w:rPr>
          <w:rFonts w:ascii="Times New Roman" w:eastAsia="Times New Roman" w:hAnsi="Times New Roman" w:cs="Times New Roman"/>
          <w:szCs w:val="20"/>
        </w:rPr>
      </w:pPr>
      <w:r w:rsidRPr="00A7187B">
        <w:rPr>
          <w:rFonts w:ascii="Times New Roman" w:eastAsia="Times New Roman" w:hAnsi="Times New Roman" w:cs="Times New Roman"/>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Forego all alcohol, tobacco, and illegal substances at all</w:t>
      </w:r>
      <w:r w:rsidR="007D010B">
        <w:t xml:space="preserve"> times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77777777"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End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End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End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End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End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End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End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EndPr/>
        <w:sdtContent>
          <w:r w:rsidR="00744A2F" w:rsidRPr="00A4316C">
            <w:rPr>
              <w:rStyle w:val="PlaceholderText"/>
            </w:rPr>
            <w:t>Click here to enter text.</w:t>
          </w:r>
        </w:sdtContent>
      </w:sdt>
    </w:p>
    <w:p w14:paraId="27658A3B" w14:textId="7BF271CF" w:rsidR="00347456" w:rsidRPr="00F0070E" w:rsidRDefault="00347456" w:rsidP="00347456">
      <w:pPr>
        <w:rPr>
          <w:b/>
        </w:rPr>
      </w:pPr>
      <w:r w:rsidRPr="00F0070E">
        <w:rPr>
          <w:b/>
          <w:sz w:val="24"/>
          <w:u w:val="single"/>
        </w:rPr>
        <w:t>HOSA Projects and Meetings</w:t>
      </w:r>
      <w:r w:rsidRPr="0024050A">
        <w:rPr>
          <w:b/>
        </w:rPr>
        <w:tab/>
      </w:r>
      <w:r w:rsidR="00744A2F">
        <w:rPr>
          <w:b/>
        </w:rPr>
        <w:t xml:space="preserve"> </w:t>
      </w:r>
      <w:r w:rsidR="00744A2F" w:rsidRPr="00185944">
        <w:rPr>
          <w:b/>
          <w:color w:val="C00000"/>
        </w:rPr>
        <w:t>(Answer boxes should NOT be expanded larger than current settings)</w:t>
      </w:r>
      <w:r w:rsidRPr="0024050A">
        <w:rPr>
          <w:b/>
        </w:rPr>
        <w:tab/>
      </w:r>
      <w:r w:rsidRPr="0024050A">
        <w:rPr>
          <w:b/>
        </w:rPr>
        <w:tab/>
      </w:r>
      <w:r w:rsidRPr="0024050A">
        <w:rPr>
          <w:b/>
        </w:rPr>
        <w:tab/>
      </w:r>
    </w:p>
    <w:p w14:paraId="7D74C4F5" w14:textId="77777777" w:rsidR="00F0070E" w:rsidRDefault="00F0070E" w:rsidP="00347456">
      <w:pPr>
        <w:rPr>
          <w:b/>
        </w:rPr>
      </w:pPr>
      <w:r>
        <w:rPr>
          <w:b/>
          <w:noProof/>
        </w:rPr>
        <mc:AlternateContent>
          <mc:Choice Requires="wps">
            <w:drawing>
              <wp:anchor distT="0" distB="0" distL="114300" distR="114300" simplePos="0" relativeHeight="251667456" behindDoc="0" locked="0" layoutInCell="1" allowOverlap="1" wp14:anchorId="6EB67045" wp14:editId="67FDF5BC">
                <wp:simplePos x="0" y="0"/>
                <wp:positionH relativeFrom="column">
                  <wp:posOffset>0</wp:posOffset>
                </wp:positionH>
                <wp:positionV relativeFrom="paragraph">
                  <wp:posOffset>268605</wp:posOffset>
                </wp:positionV>
                <wp:extent cx="6629400" cy="914400"/>
                <wp:effectExtent l="0" t="0" r="25400" b="25400"/>
                <wp:wrapTight wrapText="bothSides">
                  <wp:wrapPolygon edited="0">
                    <wp:start x="0" y="0"/>
                    <wp:lineTo x="0" y="21600"/>
                    <wp:lineTo x="21600" y="21600"/>
                    <wp:lineTo x="2160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B67045" id="Text Box 5" o:spid="_x0000_s1027" type="#_x0000_t202" style="position:absolute;margin-left:0;margin-top:21.15pt;width:522pt;height:1in;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" filled="f" strokecolor="black [3213]">
                <v:textbox>
                  <w:txbxContent>
                    <w:p w14:paraId="5580239B" w14:textId="77777777" w:rsidR="00F0070E" w:rsidRDefault="00F0070E" w:rsidP="00F0070E"/>
                  </w:txbxContent>
                </v:textbox>
                <w10:wrap type="tight"/>
              </v:shape>
            </w:pict>
          </mc:Fallback>
        </mc:AlternateContent>
      </w:r>
      <w:r w:rsidR="00347456" w:rsidRPr="00347456">
        <w:rPr>
          <w:b/>
        </w:rPr>
        <w:t>Local HOSA Offices:  List the offices you have held</w:t>
      </w:r>
      <w:r w:rsidR="00347456" w:rsidRPr="00347456">
        <w:rPr>
          <w:b/>
        </w:rPr>
        <w:tab/>
      </w:r>
    </w:p>
    <w:p w14:paraId="03B4EECF" w14:textId="77777777" w:rsidR="00347456" w:rsidRPr="00347456" w:rsidRDefault="00F0070E" w:rsidP="00347456">
      <w:pPr>
        <w:rPr>
          <w:b/>
        </w:rPr>
      </w:pPr>
      <w:r>
        <w:rPr>
          <w:b/>
          <w:noProof/>
        </w:rPr>
        <mc:AlternateContent>
          <mc:Choice Requires="wps">
            <w:drawing>
              <wp:anchor distT="0" distB="0" distL="114300" distR="114300" simplePos="0" relativeHeight="251669504" behindDoc="0" locked="0" layoutInCell="1" allowOverlap="1" wp14:anchorId="14C91D9E" wp14:editId="0E564921">
                <wp:simplePos x="0" y="0"/>
                <wp:positionH relativeFrom="column">
                  <wp:posOffset>0</wp:posOffset>
                </wp:positionH>
                <wp:positionV relativeFrom="paragraph">
                  <wp:posOffset>330835</wp:posOffset>
                </wp:positionV>
                <wp:extent cx="6629400" cy="1196340"/>
                <wp:effectExtent l="0" t="0" r="25400" b="22860"/>
                <wp:wrapTight wrapText="bothSides">
                  <wp:wrapPolygon edited="0">
                    <wp:start x="0" y="0"/>
                    <wp:lineTo x="0" y="21554"/>
                    <wp:lineTo x="21600" y="21554"/>
                    <wp:lineTo x="21600"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6629400" cy="119634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4024ED" w14:textId="04ABEEDD" w:rsidR="00470CA1" w:rsidRDefault="00470CA1"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91D9E" id="Text Box 6" o:spid="_x0000_s1028" type="#_x0000_t202" style="position:absolute;margin-left:0;margin-top:26.05pt;width:522pt;height:94.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" filled="f" strokecolor="black [3213]">
                <v:textbox>
                  <w:txbxContent>
                    <w:p w14:paraId="1F4024ED" w14:textId="04ABEEDD" w:rsidR="00470CA1" w:rsidRDefault="00470CA1" w:rsidP="00F0070E"/>
                  </w:txbxContent>
                </v:textbox>
                <w10:wrap type="tight"/>
              </v:shape>
            </w:pict>
          </mc:Fallback>
        </mc:AlternateContent>
      </w:r>
      <w:r w:rsidR="00347456" w:rsidRPr="00347456">
        <w:rPr>
          <w:b/>
        </w:rPr>
        <w:t xml:space="preserve">HOSA Activities and Projects:  List the activity and date(s) </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4F3A1BCB" w14:textId="77777777" w:rsidR="00347456" w:rsidRPr="00347456" w:rsidRDefault="00F0070E" w:rsidP="00347456">
      <w:pPr>
        <w:rPr>
          <w:b/>
        </w:rPr>
      </w:pPr>
      <w:r>
        <w:rPr>
          <w:b/>
          <w:noProof/>
        </w:rPr>
        <mc:AlternateContent>
          <mc:Choice Requires="wps">
            <w:drawing>
              <wp:anchor distT="0" distB="0" distL="114300" distR="114300" simplePos="0" relativeHeight="251671552" behindDoc="0" locked="0" layoutInCell="1" allowOverlap="1" wp14:anchorId="4E91158D" wp14:editId="2EF4B41E">
                <wp:simplePos x="0" y="0"/>
                <wp:positionH relativeFrom="column">
                  <wp:posOffset>0</wp:posOffset>
                </wp:positionH>
                <wp:positionV relativeFrom="paragraph">
                  <wp:posOffset>280035</wp:posOffset>
                </wp:positionV>
                <wp:extent cx="6629400" cy="395605"/>
                <wp:effectExtent l="0" t="0" r="25400" b="36195"/>
                <wp:wrapTight wrapText="bothSides">
                  <wp:wrapPolygon edited="0">
                    <wp:start x="0" y="0"/>
                    <wp:lineTo x="0" y="22189"/>
                    <wp:lineTo x="21600" y="22189"/>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395605"/>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E53D99D"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2.05pt;width:522pt;height:31.1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" filled="f" strokecolor="black [3213]">
                <v:textbox>
                  <w:txbxContent>
                    <w:p w14:paraId="0E53D99D" w14:textId="77777777" w:rsidR="00F0070E" w:rsidRDefault="00F0070E" w:rsidP="00F0070E"/>
                  </w:txbxContent>
                </v:textbox>
                <w10:wrap type="tight"/>
              </v:shape>
            </w:pict>
          </mc:Fallback>
        </mc:AlternateContent>
      </w:r>
      <w:r w:rsidR="00347456" w:rsidRPr="00347456">
        <w:rPr>
          <w:b/>
        </w:rPr>
        <w:t>HOSA State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349151D" w14:textId="4824A3F2" w:rsidR="00347456" w:rsidRPr="00347456" w:rsidRDefault="00F0070E" w:rsidP="00347456">
      <w:pPr>
        <w:rPr>
          <w:b/>
        </w:rPr>
      </w:pPr>
      <w:r>
        <w:rPr>
          <w:b/>
          <w:noProof/>
        </w:rPr>
        <mc:AlternateContent>
          <mc:Choice Requires="wps">
            <w:drawing>
              <wp:anchor distT="0" distB="0" distL="114300" distR="114300" simplePos="0" relativeHeight="251673600" behindDoc="0" locked="0" layoutInCell="1" allowOverlap="1" wp14:anchorId="7CAEB0F8" wp14:editId="54C824A3">
                <wp:simplePos x="0" y="0"/>
                <wp:positionH relativeFrom="column">
                  <wp:posOffset>0</wp:posOffset>
                </wp:positionH>
                <wp:positionV relativeFrom="paragraph">
                  <wp:posOffset>207645</wp:posOffset>
                </wp:positionV>
                <wp:extent cx="6629400" cy="342900"/>
                <wp:effectExtent l="0" t="0" r="25400" b="38100"/>
                <wp:wrapTight wrapText="bothSides">
                  <wp:wrapPolygon edited="0">
                    <wp:start x="0" y="0"/>
                    <wp:lineTo x="0" y="22400"/>
                    <wp:lineTo x="21600" y="22400"/>
                    <wp:lineTo x="21600"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6629400" cy="34290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296F2D"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AEB0F8" id="Text Box 8" o:spid="_x0000_s1030" type="#_x0000_t202" style="position:absolute;margin-left:0;margin-top:16.35pt;width:522pt;height:2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" filled="f" strokecolor="black [3213]">
                <v:textbox>
                  <w:txbxContent>
                    <w:p w14:paraId="66296F2D" w14:textId="77777777" w:rsidR="00F0070E" w:rsidRDefault="00F0070E" w:rsidP="00F0070E"/>
                  </w:txbxContent>
                </v:textbox>
                <w10:wrap type="tight"/>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" filled="f" strokecolor="black [3213]">
                <v:textbox>
                  <w:txbxContent>
                    <w:p w14:paraId="7982337E" w14:textId="77777777" w:rsidR="00F0070E" w:rsidRDefault="00F0070E" w:rsidP="00F0070E"/>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77777777" w:rsidR="00347456" w:rsidRPr="00347456" w:rsidRDefault="00F0070E" w:rsidP="00347456">
      <w:pPr>
        <w:rPr>
          <w:b/>
        </w:rPr>
      </w:pPr>
      <w:r>
        <w:rPr>
          <w:b/>
          <w:noProof/>
        </w:rPr>
        <mc:AlternateContent>
          <mc:Choice Requires="wps">
            <w:drawing>
              <wp:anchor distT="0" distB="0" distL="114300" distR="114300" simplePos="0" relativeHeight="251677696" behindDoc="0" locked="0" layoutInCell="1" allowOverlap="1" wp14:anchorId="44AEC4F5" wp14:editId="7FC6C3DE">
                <wp:simplePos x="0" y="0"/>
                <wp:positionH relativeFrom="column">
                  <wp:posOffset>0</wp:posOffset>
                </wp:positionH>
                <wp:positionV relativeFrom="paragraph">
                  <wp:posOffset>201930</wp:posOffset>
                </wp:positionV>
                <wp:extent cx="6629400" cy="571500"/>
                <wp:effectExtent l="0" t="0" r="25400" b="38100"/>
                <wp:wrapTight wrapText="bothSides">
                  <wp:wrapPolygon edited="0">
                    <wp:start x="0" y="0"/>
                    <wp:lineTo x="0" y="22080"/>
                    <wp:lineTo x="21600" y="2208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57150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9pt;width:522pt;height:4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" filled="f" strokecolor="black [3213]">
                <v:textbox>
                  <w:txbxContent>
                    <w:p w14:paraId="4430BA9A" w14:textId="77777777" w:rsidR="00F0070E" w:rsidRDefault="00F0070E" w:rsidP="00F0070E"/>
                  </w:txbxContent>
                </v:textbox>
                <w10:wrap type="tight"/>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15681AF5" w14:textId="66E7C53F" w:rsidR="00347456" w:rsidRPr="00347456" w:rsidRDefault="00F0070E" w:rsidP="00347456">
      <w:pPr>
        <w:rPr>
          <w:b/>
        </w:rPr>
      </w:pPr>
      <w:r>
        <w:rPr>
          <w:b/>
          <w:noProof/>
        </w:rPr>
        <w:lastRenderedPageBreak/>
        <mc:AlternateContent>
          <mc:Choice Requires="wps">
            <w:drawing>
              <wp:anchor distT="0" distB="0" distL="114300" distR="114300" simplePos="0" relativeHeight="251663360" behindDoc="0" locked="0" layoutInCell="1" allowOverlap="1" wp14:anchorId="075505D3" wp14:editId="63CD31F6">
                <wp:simplePos x="0" y="0"/>
                <wp:positionH relativeFrom="column">
                  <wp:posOffset>0</wp:posOffset>
                </wp:positionH>
                <wp:positionV relativeFrom="paragraph">
                  <wp:posOffset>228600</wp:posOffset>
                </wp:positionV>
                <wp:extent cx="6629400" cy="1600200"/>
                <wp:effectExtent l="0" t="0" r="25400" b="25400"/>
                <wp:wrapTight wrapText="bothSides">
                  <wp:wrapPolygon edited="0">
                    <wp:start x="0" y="0"/>
                    <wp:lineTo x="0" y="21600"/>
                    <wp:lineTo x="21600" y="21600"/>
                    <wp:lineTo x="21600"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6629400" cy="160020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EB009E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5505D3" id="Text Box 3" o:spid="_x0000_s1033" type="#_x0000_t202" style="position:absolute;margin-left:0;margin-top:18pt;width:522pt;height:12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" filled="f" strokecolor="black [3213]">
                <v:textbox>
                  <w:txbxContent>
                    <w:p w14:paraId="6EB009EA" w14:textId="77777777" w:rsidR="00F0070E" w:rsidRDefault="00F0070E" w:rsidP="00F0070E"/>
                  </w:txbxContent>
                </v:textbox>
                <w10:wrap type="tight"/>
              </v:shape>
            </w:pict>
          </mc:Fallback>
        </mc:AlternateContent>
      </w:r>
      <w:r w:rsidR="00347456" w:rsidRPr="00347456">
        <w:rPr>
          <w:b/>
        </w:rPr>
        <w:t>School Leadership Experiences and Honors:  List by Academic School Year (i.e. 201</w:t>
      </w:r>
      <w:r w:rsidR="0013517D">
        <w:rPr>
          <w:b/>
        </w:rPr>
        <w:t>6</w:t>
      </w:r>
      <w:r w:rsidR="00347456" w:rsidRPr="00347456">
        <w:rPr>
          <w:b/>
        </w:rPr>
        <w:t>-201</w:t>
      </w:r>
      <w:r w:rsidR="0013517D">
        <w:rPr>
          <w:b/>
        </w:rPr>
        <w:t>7</w:t>
      </w:r>
      <w:r w:rsidR="00347456" w:rsidRPr="00347456">
        <w:rPr>
          <w:b/>
        </w:rPr>
        <w:t>)</w:t>
      </w:r>
      <w:r w:rsidR="00347456" w:rsidRPr="00347456">
        <w:rPr>
          <w:b/>
        </w:rPr>
        <w:tab/>
      </w:r>
      <w:r w:rsidR="00347456" w:rsidRPr="00347456">
        <w:rPr>
          <w:b/>
        </w:rPr>
        <w:tab/>
      </w:r>
      <w:r w:rsidR="00347456" w:rsidRPr="00347456">
        <w:rPr>
          <w:b/>
        </w:rPr>
        <w:tab/>
      </w:r>
      <w:r w:rsidR="00347456" w:rsidRPr="00347456">
        <w:rPr>
          <w:b/>
        </w:rPr>
        <w:tab/>
      </w:r>
    </w:p>
    <w:p w14:paraId="55DED30A" w14:textId="5AB5B2B1"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9E96523">
                <wp:simplePos x="0" y="0"/>
                <wp:positionH relativeFrom="column">
                  <wp:posOffset>0</wp:posOffset>
                </wp:positionH>
                <wp:positionV relativeFrom="paragraph">
                  <wp:posOffset>229235</wp:posOffset>
                </wp:positionV>
                <wp:extent cx="6629400" cy="1494790"/>
                <wp:effectExtent l="0" t="0" r="25400" b="29210"/>
                <wp:wrapTight wrapText="bothSides">
                  <wp:wrapPolygon edited="0">
                    <wp:start x="0" y="0"/>
                    <wp:lineTo x="0" y="21655"/>
                    <wp:lineTo x="21600" y="2165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94790"/>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DAAEF1"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Text Box 2" o:spid="_x0000_s1034" type="#_x0000_t202" style="position:absolute;margin-left:0;margin-top:18.05pt;width:522pt;height:117.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" filled="f" strokecolor="black [3213]">
                <v:textbox>
                  <w:txbxContent>
                    <w:p w14:paraId="39DAAEF1" w14:textId="77777777" w:rsidR="00F0070E" w:rsidRDefault="00F0070E" w:rsidP="00F0070E"/>
                  </w:txbxContent>
                </v:textbox>
                <w10:wrap type="tight"/>
              </v:shape>
            </w:pict>
          </mc:Fallback>
        </mc:AlternateContent>
      </w:r>
      <w:r w:rsidR="00347456" w:rsidRPr="00347456">
        <w:rPr>
          <w:b/>
        </w:rPr>
        <w:t xml:space="preserve">Community Leadership Experiences and Honors:  List by Academic </w:t>
      </w:r>
      <w:r>
        <w:rPr>
          <w:b/>
        </w:rPr>
        <w:t>School Year (i.e. 201</w:t>
      </w:r>
      <w:r w:rsidR="0013517D">
        <w:rPr>
          <w:b/>
        </w:rPr>
        <w:t>6</w:t>
      </w:r>
      <w:r>
        <w:rPr>
          <w:b/>
        </w:rPr>
        <w:t>-201</w:t>
      </w:r>
      <w:r w:rsidR="0013517D">
        <w:rPr>
          <w:b/>
        </w:rPr>
        <w:t>7</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77777777" w:rsidR="00347456" w:rsidRPr="00347456" w:rsidRDefault="00F0070E" w:rsidP="00347456">
      <w:pPr>
        <w:rPr>
          <w:b/>
        </w:rPr>
      </w:pPr>
      <w:r>
        <w:rPr>
          <w:b/>
          <w:noProof/>
        </w:rPr>
        <mc:AlternateContent>
          <mc:Choice Requires="wps">
            <w:drawing>
              <wp:anchor distT="0" distB="0" distL="114300" distR="114300" simplePos="0" relativeHeight="251659264" behindDoc="0" locked="0" layoutInCell="1" allowOverlap="1" wp14:anchorId="19D9BB65" wp14:editId="50F6D6B3">
                <wp:simplePos x="0" y="0"/>
                <wp:positionH relativeFrom="column">
                  <wp:posOffset>0</wp:posOffset>
                </wp:positionH>
                <wp:positionV relativeFrom="paragraph">
                  <wp:posOffset>229870</wp:posOffset>
                </wp:positionV>
                <wp:extent cx="6629400" cy="1603375"/>
                <wp:effectExtent l="0" t="0" r="25400" b="22225"/>
                <wp:wrapTight wrapText="bothSides">
                  <wp:wrapPolygon edited="0">
                    <wp:start x="0" y="0"/>
                    <wp:lineTo x="0" y="21557"/>
                    <wp:lineTo x="21600" y="21557"/>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603375"/>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1pt;width:522pt;height:126.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" filled="f" strokecolor="black [3213]">
                <v:textbox>
                  <w:txbxContent>
                    <w:p w14:paraId="264F39EC" w14:textId="77777777" w:rsidR="00F0070E" w:rsidRDefault="00F0070E"/>
                  </w:txbxContent>
                </v:textbox>
                <w10:wrap type="tight"/>
              </v:shape>
            </w:pict>
          </mc:Fallback>
        </mc:AlternateContent>
      </w:r>
      <w:r w:rsidR="00347456" w:rsidRPr="00347456">
        <w:rPr>
          <w:b/>
        </w:rPr>
        <w:t>Why do you want to b</w:t>
      </w:r>
      <w:r>
        <w:rPr>
          <w:b/>
        </w:rPr>
        <w:t xml:space="preserve">e a HOSA State Officer? </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7777777" w:rsidR="00470CA1" w:rsidRDefault="00F0070E" w:rsidP="000263B6">
      <w:pPr>
        <w:rPr>
          <w:b/>
        </w:rPr>
      </w:pPr>
      <w:r>
        <w:rPr>
          <w:b/>
          <w:noProof/>
        </w:rPr>
        <mc:AlternateContent>
          <mc:Choice Requires="wps">
            <w:drawing>
              <wp:anchor distT="0" distB="0" distL="114300" distR="114300" simplePos="0" relativeHeight="251679744" behindDoc="0" locked="0" layoutInCell="1" allowOverlap="1" wp14:anchorId="28977608" wp14:editId="5597E50D">
                <wp:simplePos x="0" y="0"/>
                <wp:positionH relativeFrom="column">
                  <wp:posOffset>0</wp:posOffset>
                </wp:positionH>
                <wp:positionV relativeFrom="paragraph">
                  <wp:posOffset>2211070</wp:posOffset>
                </wp:positionV>
                <wp:extent cx="6629400" cy="1231265"/>
                <wp:effectExtent l="0" t="0" r="25400" b="13335"/>
                <wp:wrapTight wrapText="bothSides">
                  <wp:wrapPolygon edited="0">
                    <wp:start x="0" y="0"/>
                    <wp:lineTo x="0" y="21388"/>
                    <wp:lineTo x="21600" y="213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231265"/>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77608" id="Text Box 11" o:spid="_x0000_s1036" type="#_x0000_t202" style="position:absolute;margin-left:0;margin-top:174.1pt;width:522pt;height:96.9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" filled="f" strokecolor="black [3213]">
                <v:textbox>
                  <w:txbxContent>
                    <w:p w14:paraId="13CF4CA7" w14:textId="77777777" w:rsidR="00F0070E" w:rsidRDefault="00F0070E" w:rsidP="00F0070E"/>
                  </w:txbxContent>
                </v:textbox>
                <w10:wrap type="tight"/>
              </v:shape>
            </w:pict>
          </mc:Fallback>
        </mc:AlternateContent>
      </w:r>
      <w:r>
        <w:rPr>
          <w:b/>
          <w:noProof/>
        </w:rPr>
        <mc:AlternateContent>
          <mc:Choice Requires="wps">
            <w:drawing>
              <wp:anchor distT="0" distB="0" distL="114300" distR="114300" simplePos="0" relativeHeight="251665408" behindDoc="0" locked="0" layoutInCell="1" allowOverlap="1" wp14:anchorId="3F3AFCE3" wp14:editId="55047026">
                <wp:simplePos x="0" y="0"/>
                <wp:positionH relativeFrom="column">
                  <wp:posOffset>0</wp:posOffset>
                </wp:positionH>
                <wp:positionV relativeFrom="paragraph">
                  <wp:posOffset>229870</wp:posOffset>
                </wp:positionV>
                <wp:extent cx="6629400" cy="1603375"/>
                <wp:effectExtent l="0" t="0" r="25400" b="22225"/>
                <wp:wrapTight wrapText="bothSides">
                  <wp:wrapPolygon edited="0">
                    <wp:start x="0" y="0"/>
                    <wp:lineTo x="0" y="21557"/>
                    <wp:lineTo x="21600" y="21557"/>
                    <wp:lineTo x="21600"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6629400" cy="1603375"/>
                        </a:xfrm>
                        <a:prstGeom prst="rect">
                          <a:avLst/>
                        </a:prstGeom>
                        <a:noFill/>
                        <a:ln>
                          <a:solidFill>
                            <a:schemeClr val="tx1"/>
                          </a:solidFill>
                        </a:ln>
                        <a:effectLst/>
                        <a:extLst>
                          <a:ext uri="{C572A759-6A51-4108-AA02-DFA0A04FC94B}">
                            <ma14:wrappingTextBoxFlag xmlns:cx2="http://schemas.microsoft.com/office/drawing/2015/10/2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E1A7E2"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3AFCE3" id="Text Box 4" o:spid="_x0000_s1037" type="#_x0000_t202" style="position:absolute;margin-left:0;margin-top:18.1pt;width:522pt;height:126.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" filled="f" strokecolor="black [3213]">
                <v:textbox>
                  <w:txbxContent>
                    <w:p w14:paraId="33E1A7E2" w14:textId="77777777" w:rsidR="00F0070E" w:rsidRDefault="00F0070E" w:rsidP="00F0070E"/>
                  </w:txbxContent>
                </v:textbox>
                <w10:wrap type="tight"/>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r w:rsidR="00470CA1">
        <w:rPr>
          <w:b/>
        </w:rPr>
        <w:tab/>
      </w:r>
    </w:p>
    <w:p w14:paraId="43F32314" w14:textId="77777777" w:rsidR="00D71593" w:rsidRDefault="00347456" w:rsidP="00D71593">
      <w:pPr>
        <w:rPr>
          <w:b/>
        </w:rPr>
      </w:pPr>
      <w:r w:rsidRPr="00347456">
        <w:rPr>
          <w:b/>
        </w:rPr>
        <w:t>Describe the qualities you believe a good leader should possess and explain why you feel this way.</w:t>
      </w:r>
    </w:p>
    <w:p w14:paraId="6AB35A39" w14:textId="61959DD1" w:rsidR="00884F0D" w:rsidRPr="00470CA1" w:rsidRDefault="00884F0D" w:rsidP="000263B6">
      <w:pPr>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7777777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ork-shops,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77777777" w:rsidR="00884F0D" w:rsidRDefault="00884F0D" w:rsidP="00884F0D">
      <w:pPr>
        <w:pStyle w:val="ListParagraph"/>
        <w:numPr>
          <w:ilvl w:val="0"/>
          <w:numId w:val="9"/>
        </w:numPr>
      </w:pPr>
      <w:r w:rsidRPr="00F6622D">
        <w:t>Agree not to house male and female students together.  Male students may not be housed with a female advisor, unless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77777777" w:rsidR="00884F0D" w:rsidRDefault="00884F0D" w:rsidP="00884F0D">
      <w:pPr>
        <w:pStyle w:val="ListParagraph"/>
        <w:numPr>
          <w:ilvl w:val="0"/>
          <w:numId w:val="9"/>
        </w:numPr>
      </w:pPr>
      <w:r w:rsidRPr="00F6622D">
        <w:t>Acknowledge that the enforcement of the State Officer Code of Ethics and School Handbook is the responsibility of the local HOSA Advisor.  If a violation occurs, the local advisor will call the School Administrator for direction.  Parents will be contacted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End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End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77777777" w:rsidR="00884F0D" w:rsidRDefault="000538E7" w:rsidP="00884F0D">
      <w:r w:rsidRPr="000538E7">
        <w:rPr>
          <w:u w:val="single"/>
        </w:rPr>
        <w:t>__________</w:t>
      </w:r>
      <w:r w:rsidR="00884F0D" w:rsidRPr="007A5B82">
        <w:t xml:space="preserve"> </w:t>
      </w:r>
      <w:r w:rsidR="00884F0D">
        <w:t>and his/her parent(s) or guardian(s) agree to release the Alabama Association HOSA, its officers, advisors, advisory council members, employees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77777777" w:rsidR="00884F0D" w:rsidRDefault="00884F0D" w:rsidP="00884F0D">
      <w:pPr>
        <w:pStyle w:val="ListParagraph"/>
        <w:numPr>
          <w:ilvl w:val="0"/>
          <w:numId w:val="11"/>
        </w:numPr>
      </w:pPr>
      <w:r>
        <w:t xml:space="preserve">Know the state officer is expected to travel to and from the HOSA N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I hereby warrant that my digital signature below is sufficient to hold me accountable for the aforementioned consent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6"/>
  </w:num>
  <w:num w:numId="5">
    <w:abstractNumId w:val="10"/>
  </w:num>
  <w:num w:numId="6">
    <w:abstractNumId w:val="2"/>
  </w:num>
  <w:num w:numId="7">
    <w:abstractNumId w:val="2"/>
  </w:num>
  <w:num w:numId="8">
    <w:abstractNumId w:val="4"/>
  </w:num>
  <w:num w:numId="9">
    <w:abstractNumId w:val="0"/>
  </w:num>
  <w:num w:numId="10">
    <w:abstractNumId w:val="3"/>
  </w:num>
  <w:num w:numId="11">
    <w:abstractNumId w:val="5"/>
  </w:num>
  <w:num w:numId="12">
    <w:abstractNumId w:val="1"/>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63B6"/>
    <w:rsid w:val="000538E7"/>
    <w:rsid w:val="00114015"/>
    <w:rsid w:val="0013517D"/>
    <w:rsid w:val="00185944"/>
    <w:rsid w:val="001A289C"/>
    <w:rsid w:val="001F1634"/>
    <w:rsid w:val="0024050A"/>
    <w:rsid w:val="003203E0"/>
    <w:rsid w:val="00347456"/>
    <w:rsid w:val="003E6EC2"/>
    <w:rsid w:val="00470CA1"/>
    <w:rsid w:val="006C2556"/>
    <w:rsid w:val="00720CCB"/>
    <w:rsid w:val="00744A2F"/>
    <w:rsid w:val="007A5B82"/>
    <w:rsid w:val="007D010B"/>
    <w:rsid w:val="008075A9"/>
    <w:rsid w:val="00850241"/>
    <w:rsid w:val="00884F0D"/>
    <w:rsid w:val="008F7687"/>
    <w:rsid w:val="00970F3A"/>
    <w:rsid w:val="00A7187B"/>
    <w:rsid w:val="00AC3EAB"/>
    <w:rsid w:val="00B66C07"/>
    <w:rsid w:val="00BE0829"/>
    <w:rsid w:val="00D71593"/>
    <w:rsid w:val="00D8348F"/>
    <w:rsid w:val="00DE1482"/>
    <w:rsid w:val="00F0070E"/>
    <w:rsid w:val="00F51D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labamahosa.org/documents"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6000"/>
    <w:rsid w:val="00036A22"/>
    <w:rsid w:val="00107C4F"/>
    <w:rsid w:val="00306B0F"/>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
    <w:name w:val="A23DB7D2DC0B480D899AB14CDED06435"/>
    <w:rsid w:val="00FB6000"/>
    <w:rPr>
      <w:rFonts w:eastAsiaTheme="minorHAnsi"/>
    </w:rPr>
  </w:style>
  <w:style w:type="paragraph" w:customStyle="1" w:styleId="E9C72B1B3DE24F489D0633B2EED99343">
    <w:name w:val="E9C72B1B3DE24F489D0633B2EED99343"/>
    <w:rsid w:val="00FB6000"/>
    <w:rPr>
      <w:rFonts w:eastAsiaTheme="minorHAnsi"/>
    </w:rPr>
  </w:style>
  <w:style w:type="paragraph" w:customStyle="1" w:styleId="A23DB7D2DC0B480D899AB14CDED064351">
    <w:name w:val="A23DB7D2DC0B480D899AB14CDED064351"/>
    <w:rsid w:val="00FB6000"/>
    <w:rPr>
      <w:rFonts w:eastAsiaTheme="minorHAnsi"/>
    </w:rPr>
  </w:style>
  <w:style w:type="paragraph" w:customStyle="1" w:styleId="E9C72B1B3DE24F489D0633B2EED993431">
    <w:name w:val="E9C72B1B3DE24F489D0633B2EED993431"/>
    <w:rsid w:val="00FB6000"/>
    <w:rPr>
      <w:rFonts w:eastAsiaTheme="minorHAnsi"/>
    </w:rPr>
  </w:style>
  <w:style w:type="paragraph" w:customStyle="1" w:styleId="3B2B84AA14A3422B9A2E128AF012AF1D">
    <w:name w:val="3B2B84AA14A3422B9A2E128AF012AF1D"/>
    <w:rsid w:val="00FB6000"/>
    <w:rPr>
      <w:rFonts w:eastAsiaTheme="minorHAnsi"/>
    </w:rPr>
  </w:style>
  <w:style w:type="paragraph" w:customStyle="1" w:styleId="D2F80DE2C62C4808B6BE6115069FF77F">
    <w:name w:val="D2F80DE2C62C4808B6BE6115069FF77F"/>
    <w:rsid w:val="00FB6000"/>
    <w:rPr>
      <w:rFonts w:eastAsiaTheme="minorHAnsi"/>
    </w:rPr>
  </w:style>
  <w:style w:type="paragraph" w:customStyle="1" w:styleId="7CBC9BFD817D4372AE1A0583DA3A2A0B">
    <w:name w:val="7CBC9BFD817D4372AE1A0583DA3A2A0B"/>
    <w:rsid w:val="00FB6000"/>
    <w:rPr>
      <w:rFonts w:eastAsiaTheme="minorHAnsi"/>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0</Pages>
  <Words>2845</Words>
  <Characters>1622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Stringer Dana</cp:lastModifiedBy>
  <cp:revision>10</cp:revision>
  <dcterms:created xsi:type="dcterms:W3CDTF">2017-07-30T13:18:00Z</dcterms:created>
  <dcterms:modified xsi:type="dcterms:W3CDTF">2018-09-12T12:08:00Z</dcterms:modified>
</cp:coreProperties>
</file>